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D1463C" w14:textId="223FC650" w:rsidR="008C46CE" w:rsidRDefault="00AC6153" w:rsidP="008C46CE">
      <w:r>
        <w:t xml:space="preserve">Jin Moon </w:t>
      </w:r>
      <w:r w:rsidR="00E13A51">
        <w:t>UML</w:t>
      </w:r>
    </w:p>
    <w:tbl>
      <w:tblPr>
        <w:tblStyle w:val="TableGrid"/>
        <w:tblpPr w:leftFromText="180" w:rightFromText="180" w:vertAnchor="text" w:horzAnchor="margin" w:tblpY="45"/>
        <w:tblW w:w="0" w:type="auto"/>
        <w:tblLook w:val="04A0" w:firstRow="1" w:lastRow="0" w:firstColumn="1" w:lastColumn="0" w:noHBand="0" w:noVBand="1"/>
      </w:tblPr>
      <w:tblGrid>
        <w:gridCol w:w="1009"/>
      </w:tblGrid>
      <w:tr w:rsidR="00E13A51" w14:paraId="63535093" w14:textId="77777777" w:rsidTr="00E13A51">
        <w:tc>
          <w:tcPr>
            <w:tcW w:w="1009" w:type="dxa"/>
          </w:tcPr>
          <w:p w14:paraId="1990CE9E" w14:textId="77777777" w:rsidR="00E13A51" w:rsidRDefault="00E13A51" w:rsidP="00E13A51">
            <w:r>
              <w:t>Name</w:t>
            </w:r>
          </w:p>
        </w:tc>
      </w:tr>
      <w:tr w:rsidR="00E13A51" w14:paraId="5325E33F" w14:textId="77777777" w:rsidTr="00E13A51">
        <w:tc>
          <w:tcPr>
            <w:tcW w:w="1009" w:type="dxa"/>
          </w:tcPr>
          <w:p w14:paraId="0E46F4B1" w14:textId="77777777" w:rsidR="00E13A51" w:rsidRDefault="00E13A51" w:rsidP="00E13A51">
            <w:r>
              <w:t>State</w:t>
            </w:r>
          </w:p>
        </w:tc>
      </w:tr>
      <w:tr w:rsidR="00E13A51" w14:paraId="5FD8CB23" w14:textId="77777777" w:rsidTr="00E13A51">
        <w:tc>
          <w:tcPr>
            <w:tcW w:w="1009" w:type="dxa"/>
          </w:tcPr>
          <w:p w14:paraId="6F8BC385" w14:textId="77777777" w:rsidR="00E13A51" w:rsidRDefault="00E13A51" w:rsidP="00E13A51">
            <w:r>
              <w:t>Behavior</w:t>
            </w:r>
          </w:p>
        </w:tc>
      </w:tr>
    </w:tbl>
    <w:p w14:paraId="2EA45FE4" w14:textId="4EEA726D" w:rsidR="00E13A51" w:rsidRDefault="00E13A51" w:rsidP="008C46CE"/>
    <w:p w14:paraId="13349A30" w14:textId="640BEE10" w:rsidR="00E13A51" w:rsidRDefault="00E13A51" w:rsidP="008C46CE"/>
    <w:tbl>
      <w:tblPr>
        <w:tblStyle w:val="TableGrid"/>
        <w:tblpPr w:leftFromText="180" w:rightFromText="180" w:vertAnchor="text" w:horzAnchor="page" w:tblpX="453" w:tblpY="258"/>
        <w:tblW w:w="0" w:type="auto"/>
        <w:tblLook w:val="04A0" w:firstRow="1" w:lastRow="0" w:firstColumn="1" w:lastColumn="0" w:noHBand="0" w:noVBand="1"/>
      </w:tblPr>
      <w:tblGrid>
        <w:gridCol w:w="4529"/>
      </w:tblGrid>
      <w:tr w:rsidR="00085087" w14:paraId="274DDBD3" w14:textId="77777777" w:rsidTr="00085087">
        <w:trPr>
          <w:trHeight w:val="800"/>
        </w:trPr>
        <w:tc>
          <w:tcPr>
            <w:tcW w:w="4529" w:type="dxa"/>
          </w:tcPr>
          <w:p w14:paraId="7978D2CA" w14:textId="77777777" w:rsidR="00085087" w:rsidRPr="00E13A51" w:rsidRDefault="00085087" w:rsidP="0008508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actory</w:t>
            </w:r>
          </w:p>
          <w:p w14:paraId="2B3B919C" w14:textId="77777777" w:rsidR="00085087" w:rsidRDefault="00085087" w:rsidP="00085087">
            <w:pPr>
              <w:jc w:val="center"/>
            </w:pPr>
            <w:r w:rsidRPr="00E13A51">
              <w:rPr>
                <w:b/>
                <w:bCs/>
              </w:rPr>
              <w:t>&lt;&lt;</w:t>
            </w:r>
            <w:r>
              <w:rPr>
                <w:b/>
                <w:bCs/>
              </w:rPr>
              <w:t>interface</w:t>
            </w:r>
            <w:r w:rsidRPr="00E13A51">
              <w:rPr>
                <w:b/>
                <w:bCs/>
              </w:rPr>
              <w:t xml:space="preserve"> &gt;&gt;</w:t>
            </w:r>
          </w:p>
        </w:tc>
      </w:tr>
      <w:tr w:rsidR="00085087" w14:paraId="7EF3A7F3" w14:textId="77777777" w:rsidTr="00085087">
        <w:tc>
          <w:tcPr>
            <w:tcW w:w="4529" w:type="dxa"/>
          </w:tcPr>
          <w:p w14:paraId="70F6F26F" w14:textId="50B50D53" w:rsidR="00085087" w:rsidRDefault="00085087" w:rsidP="00085087"/>
          <w:p w14:paraId="6A09399A" w14:textId="2392CF77" w:rsidR="00085087" w:rsidRDefault="00085087" w:rsidP="00085087"/>
        </w:tc>
      </w:tr>
      <w:tr w:rsidR="00085087" w14:paraId="235BEF64" w14:textId="77777777" w:rsidTr="00085087">
        <w:trPr>
          <w:trHeight w:val="885"/>
        </w:trPr>
        <w:tc>
          <w:tcPr>
            <w:tcW w:w="4529" w:type="dxa"/>
          </w:tcPr>
          <w:p w14:paraId="7C3F4C38" w14:textId="52B8C63D" w:rsidR="00085087" w:rsidRDefault="00085087" w:rsidP="00085087">
            <w:r>
              <w:t xml:space="preserve">+ </w:t>
            </w:r>
            <w:proofErr w:type="gramStart"/>
            <w:r>
              <w:t>Manufacture(</w:t>
            </w:r>
            <w:proofErr w:type="gramEnd"/>
            <w:r>
              <w:t>): Product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260"/>
        <w:tblW w:w="0" w:type="auto"/>
        <w:tblLook w:val="04A0" w:firstRow="1" w:lastRow="0" w:firstColumn="1" w:lastColumn="0" w:noHBand="0" w:noVBand="1"/>
      </w:tblPr>
      <w:tblGrid>
        <w:gridCol w:w="4529"/>
      </w:tblGrid>
      <w:tr w:rsidR="00085087" w14:paraId="38497F1D" w14:textId="77777777" w:rsidTr="00085087">
        <w:trPr>
          <w:trHeight w:val="800"/>
        </w:trPr>
        <w:tc>
          <w:tcPr>
            <w:tcW w:w="4529" w:type="dxa"/>
          </w:tcPr>
          <w:p w14:paraId="68F91FE5" w14:textId="69E5DDAF" w:rsidR="00085087" w:rsidRPr="00085087" w:rsidRDefault="00085087" w:rsidP="0008508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ruck</w:t>
            </w:r>
          </w:p>
        </w:tc>
      </w:tr>
      <w:tr w:rsidR="00085087" w14:paraId="4E221010" w14:textId="77777777" w:rsidTr="00085087">
        <w:tc>
          <w:tcPr>
            <w:tcW w:w="4529" w:type="dxa"/>
          </w:tcPr>
          <w:p w14:paraId="769E5D17" w14:textId="77777777" w:rsidR="00085087" w:rsidRDefault="00085087" w:rsidP="00085087">
            <w:pPr>
              <w:pStyle w:val="ListParagraph"/>
              <w:numPr>
                <w:ilvl w:val="0"/>
                <w:numId w:val="3"/>
              </w:numPr>
            </w:pPr>
            <w:r>
              <w:t xml:space="preserve">Products: </w:t>
            </w:r>
            <w:proofErr w:type="gramStart"/>
            <w:r>
              <w:t>Product[</w:t>
            </w:r>
            <w:proofErr w:type="gramEnd"/>
            <w:r>
              <w:t>]</w:t>
            </w:r>
          </w:p>
          <w:p w14:paraId="3466283A" w14:textId="77777777" w:rsidR="00085087" w:rsidRDefault="00085087" w:rsidP="00085087">
            <w:pPr>
              <w:pStyle w:val="ListParagraph"/>
              <w:numPr>
                <w:ilvl w:val="0"/>
                <w:numId w:val="3"/>
              </w:numPr>
            </w:pPr>
            <w:r>
              <w:t>- position: int</w:t>
            </w:r>
          </w:p>
        </w:tc>
      </w:tr>
      <w:tr w:rsidR="00085087" w14:paraId="7CFAA444" w14:textId="77777777" w:rsidTr="00085087">
        <w:trPr>
          <w:trHeight w:val="885"/>
        </w:trPr>
        <w:tc>
          <w:tcPr>
            <w:tcW w:w="4529" w:type="dxa"/>
          </w:tcPr>
          <w:p w14:paraId="0BCF0B3C" w14:textId="2D1D0FB3" w:rsidR="00085087" w:rsidRDefault="00085087" w:rsidP="00085087">
            <w:r>
              <w:t>+ Truck (capacity: int)</w:t>
            </w:r>
          </w:p>
          <w:p w14:paraId="20EEB2F9" w14:textId="77777777" w:rsidR="00085087" w:rsidRDefault="00085087" w:rsidP="00085087">
            <w:r>
              <w:t xml:space="preserve">+ </w:t>
            </w:r>
            <w:proofErr w:type="gramStart"/>
            <w:r>
              <w:t>load(</w:t>
            </w:r>
            <w:proofErr w:type="gramEnd"/>
            <w:r>
              <w:t>product :Product)</w:t>
            </w:r>
          </w:p>
          <w:p w14:paraId="0054BA73" w14:textId="77777777" w:rsidR="00085087" w:rsidRDefault="00085087" w:rsidP="00085087">
            <w:r>
              <w:t>+</w:t>
            </w:r>
            <w:proofErr w:type="spellStart"/>
            <w:proofErr w:type="gramStart"/>
            <w:r>
              <w:t>isFull</w:t>
            </w:r>
            <w:proofErr w:type="spellEnd"/>
            <w:r>
              <w:t>(</w:t>
            </w:r>
            <w:proofErr w:type="gramEnd"/>
            <w:r>
              <w:t>): Boolean</w:t>
            </w:r>
          </w:p>
          <w:p w14:paraId="4D8185E6" w14:textId="77777777" w:rsidR="00085087" w:rsidRDefault="00085087" w:rsidP="00085087">
            <w:r>
              <w:t>+</w:t>
            </w:r>
            <w:proofErr w:type="spellStart"/>
            <w:proofErr w:type="gramStart"/>
            <w:r>
              <w:t>isEmpty</w:t>
            </w:r>
            <w:proofErr w:type="spellEnd"/>
            <w:r>
              <w:t>(</w:t>
            </w:r>
            <w:proofErr w:type="gramEnd"/>
            <w:r>
              <w:t xml:space="preserve">) : </w:t>
            </w:r>
            <w:proofErr w:type="spellStart"/>
            <w:r>
              <w:t>boolean</w:t>
            </w:r>
            <w:proofErr w:type="spellEnd"/>
          </w:p>
        </w:tc>
      </w:tr>
    </w:tbl>
    <w:p w14:paraId="38B8D8B8" w14:textId="5A6C9987" w:rsidR="00E13A51" w:rsidRDefault="00E13A51" w:rsidP="008C46CE"/>
    <w:p w14:paraId="134AB832" w14:textId="54AFB926" w:rsidR="00E13A51" w:rsidRDefault="00E13A51" w:rsidP="008C46CE"/>
    <w:p w14:paraId="2A37BEF2" w14:textId="656E1D66" w:rsidR="00E13A51" w:rsidRDefault="00E13A51" w:rsidP="008C46CE"/>
    <w:tbl>
      <w:tblPr>
        <w:tblStyle w:val="TableGrid"/>
        <w:tblpPr w:leftFromText="180" w:rightFromText="180" w:vertAnchor="text" w:horzAnchor="page" w:tblpX="419" w:tblpY="4018"/>
        <w:tblW w:w="0" w:type="auto"/>
        <w:tblLook w:val="04A0" w:firstRow="1" w:lastRow="0" w:firstColumn="1" w:lastColumn="0" w:noHBand="0" w:noVBand="1"/>
      </w:tblPr>
      <w:tblGrid>
        <w:gridCol w:w="4529"/>
      </w:tblGrid>
      <w:tr w:rsidR="00890C70" w14:paraId="72AE32FB" w14:textId="77777777" w:rsidTr="00890C70">
        <w:trPr>
          <w:trHeight w:val="800"/>
        </w:trPr>
        <w:tc>
          <w:tcPr>
            <w:tcW w:w="4529" w:type="dxa"/>
          </w:tcPr>
          <w:p w14:paraId="7721A7A1" w14:textId="5A2D225A" w:rsidR="00890C70" w:rsidRPr="00E13A51" w:rsidRDefault="00890C70" w:rsidP="00890C7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duct</w:t>
            </w:r>
          </w:p>
          <w:p w14:paraId="6128BB81" w14:textId="27312630" w:rsidR="00890C70" w:rsidRDefault="00890C70" w:rsidP="00890C70">
            <w:pPr>
              <w:jc w:val="center"/>
            </w:pPr>
            <w:r w:rsidRPr="00E13A51">
              <w:rPr>
                <w:b/>
                <w:bCs/>
              </w:rPr>
              <w:t>&lt;&lt;</w:t>
            </w:r>
            <w:r w:rsidR="00085087">
              <w:rPr>
                <w:b/>
                <w:bCs/>
              </w:rPr>
              <w:t>implements Factory</w:t>
            </w:r>
            <w:r w:rsidR="00085087" w:rsidRPr="00E13A51">
              <w:rPr>
                <w:b/>
                <w:bCs/>
              </w:rPr>
              <w:t xml:space="preserve"> </w:t>
            </w:r>
            <w:r w:rsidRPr="00E13A51">
              <w:rPr>
                <w:b/>
                <w:bCs/>
              </w:rPr>
              <w:t>&gt;&gt;</w:t>
            </w:r>
          </w:p>
        </w:tc>
      </w:tr>
      <w:tr w:rsidR="00890C70" w14:paraId="75E9BB60" w14:textId="77777777" w:rsidTr="00890C70">
        <w:tc>
          <w:tcPr>
            <w:tcW w:w="4529" w:type="dxa"/>
          </w:tcPr>
          <w:p w14:paraId="1FE6AF56" w14:textId="55A10AA8" w:rsidR="00890C70" w:rsidRDefault="00890C70" w:rsidP="00890C70">
            <w:r>
              <w:t>- Product Code: int</w:t>
            </w:r>
          </w:p>
          <w:p w14:paraId="6FE13C4C" w14:textId="77777777" w:rsidR="00890C70" w:rsidRDefault="00890C70" w:rsidP="00890C70">
            <w:r>
              <w:t>- Name: String</w:t>
            </w:r>
          </w:p>
          <w:p w14:paraId="2ED32972" w14:textId="77777777" w:rsidR="00890C70" w:rsidRDefault="00890C70" w:rsidP="00890C70">
            <w:r>
              <w:t>- MSRP: Int</w:t>
            </w:r>
          </w:p>
        </w:tc>
      </w:tr>
      <w:tr w:rsidR="00890C70" w14:paraId="0831E54C" w14:textId="77777777" w:rsidTr="00890C70">
        <w:tc>
          <w:tcPr>
            <w:tcW w:w="4529" w:type="dxa"/>
          </w:tcPr>
          <w:p w14:paraId="22C63E39" w14:textId="379C18BC" w:rsidR="00890C70" w:rsidRDefault="00890C70" w:rsidP="00890C70">
            <w:r>
              <w:t xml:space="preserve">+ </w:t>
            </w:r>
            <w:proofErr w:type="gramStart"/>
            <w:r>
              <w:t>Toy(</w:t>
            </w:r>
            <w:proofErr w:type="gramEnd"/>
            <w:r>
              <w:t xml:space="preserve">int </w:t>
            </w:r>
            <w:proofErr w:type="spellStart"/>
            <w:r>
              <w:t>productCode</w:t>
            </w:r>
            <w:proofErr w:type="spellEnd"/>
            <w:r>
              <w:t>, String name, double MSRP)</w:t>
            </w:r>
          </w:p>
          <w:p w14:paraId="2A4DDD5C" w14:textId="1E301135" w:rsidR="00890C70" w:rsidRDefault="00890C70" w:rsidP="00890C70">
            <w:r>
              <w:t xml:space="preserve">+ </w:t>
            </w:r>
            <w:proofErr w:type="gramStart"/>
            <w:r>
              <w:t>play(</w:t>
            </w:r>
            <w:proofErr w:type="gramEnd"/>
            <w:r>
              <w:t>) &lt;&lt;abstract&gt;&gt;</w:t>
            </w:r>
          </w:p>
        </w:tc>
      </w:tr>
    </w:tbl>
    <w:p w14:paraId="6AAB38AE" w14:textId="5587D155" w:rsidR="00E13A51" w:rsidRDefault="00E13A51" w:rsidP="008C46CE"/>
    <w:tbl>
      <w:tblPr>
        <w:tblStyle w:val="TableGrid"/>
        <w:tblpPr w:leftFromText="180" w:rightFromText="180" w:vertAnchor="text" w:horzAnchor="margin" w:tblpY="8574"/>
        <w:tblW w:w="0" w:type="auto"/>
        <w:tblLook w:val="04A0" w:firstRow="1" w:lastRow="0" w:firstColumn="1" w:lastColumn="0" w:noHBand="0" w:noVBand="1"/>
      </w:tblPr>
      <w:tblGrid>
        <w:gridCol w:w="2271"/>
      </w:tblGrid>
      <w:tr w:rsidR="00890C70" w14:paraId="321E4587" w14:textId="77777777" w:rsidTr="00890C70">
        <w:trPr>
          <w:trHeight w:val="530"/>
        </w:trPr>
        <w:tc>
          <w:tcPr>
            <w:tcW w:w="2271" w:type="dxa"/>
          </w:tcPr>
          <w:p w14:paraId="7AA54A3F" w14:textId="77777777" w:rsidR="00890C70" w:rsidRPr="00AC6153" w:rsidRDefault="00890C70" w:rsidP="00890C70">
            <w:pPr>
              <w:jc w:val="center"/>
              <w:rPr>
                <w:b/>
                <w:bCs/>
              </w:rPr>
            </w:pPr>
            <w:r w:rsidRPr="00AC6153">
              <w:rPr>
                <w:b/>
                <w:bCs/>
              </w:rPr>
              <w:t>Action Figure</w:t>
            </w:r>
          </w:p>
        </w:tc>
      </w:tr>
      <w:tr w:rsidR="00890C70" w14:paraId="0C61A678" w14:textId="77777777" w:rsidTr="00890C70">
        <w:trPr>
          <w:trHeight w:val="245"/>
        </w:trPr>
        <w:tc>
          <w:tcPr>
            <w:tcW w:w="2271" w:type="dxa"/>
          </w:tcPr>
          <w:p w14:paraId="4E5E2296" w14:textId="77777777" w:rsidR="00890C70" w:rsidRDefault="00890C70" w:rsidP="00890C70">
            <w:r>
              <w:t xml:space="preserve">- </w:t>
            </w:r>
            <w:proofErr w:type="spellStart"/>
            <w:r>
              <w:t>hasGrip</w:t>
            </w:r>
            <w:proofErr w:type="spellEnd"/>
            <w:r>
              <w:t>: Boolean</w:t>
            </w:r>
          </w:p>
        </w:tc>
      </w:tr>
      <w:tr w:rsidR="00890C70" w14:paraId="2BC4C018" w14:textId="77777777" w:rsidTr="00890C70">
        <w:trPr>
          <w:trHeight w:val="262"/>
        </w:trPr>
        <w:tc>
          <w:tcPr>
            <w:tcW w:w="2271" w:type="dxa"/>
          </w:tcPr>
          <w:p w14:paraId="193BF222" w14:textId="77777777" w:rsidR="00890C70" w:rsidRDefault="00890C70" w:rsidP="00890C70">
            <w:r>
              <w:t xml:space="preserve">+ </w:t>
            </w:r>
            <w:proofErr w:type="gramStart"/>
            <w:r>
              <w:t>play(</w:t>
            </w:r>
            <w:proofErr w:type="gramEnd"/>
            <w:r>
              <w:t>)</w:t>
            </w:r>
          </w:p>
        </w:tc>
      </w:tr>
    </w:tbl>
    <w:tbl>
      <w:tblPr>
        <w:tblStyle w:val="TableGrid"/>
        <w:tblpPr w:leftFromText="180" w:rightFromText="180" w:vertAnchor="text" w:horzAnchor="margin" w:tblpY="6163"/>
        <w:tblW w:w="0" w:type="auto"/>
        <w:tblLook w:val="04A0" w:firstRow="1" w:lastRow="0" w:firstColumn="1" w:lastColumn="0" w:noHBand="0" w:noVBand="1"/>
      </w:tblPr>
      <w:tblGrid>
        <w:gridCol w:w="2425"/>
      </w:tblGrid>
      <w:tr w:rsidR="00890C70" w14:paraId="11D496B2" w14:textId="77777777" w:rsidTr="00890C70">
        <w:trPr>
          <w:trHeight w:val="620"/>
        </w:trPr>
        <w:tc>
          <w:tcPr>
            <w:tcW w:w="2425" w:type="dxa"/>
          </w:tcPr>
          <w:p w14:paraId="2F740AF1" w14:textId="77777777" w:rsidR="00890C70" w:rsidRPr="00E13A51" w:rsidRDefault="00890C70" w:rsidP="00890C70">
            <w:pPr>
              <w:jc w:val="center"/>
              <w:rPr>
                <w:b/>
                <w:bCs/>
              </w:rPr>
            </w:pPr>
            <w:r w:rsidRPr="00E13A51">
              <w:rPr>
                <w:b/>
                <w:bCs/>
              </w:rPr>
              <w:t>Doll</w:t>
            </w:r>
          </w:p>
        </w:tc>
      </w:tr>
      <w:tr w:rsidR="00890C70" w14:paraId="7769FE06" w14:textId="77777777" w:rsidTr="00890C70">
        <w:tc>
          <w:tcPr>
            <w:tcW w:w="2425" w:type="dxa"/>
          </w:tcPr>
          <w:p w14:paraId="23A5E7A8" w14:textId="77777777" w:rsidR="00890C70" w:rsidRDefault="00890C70" w:rsidP="00890C70">
            <w:r>
              <w:t>- Hair color: string</w:t>
            </w:r>
          </w:p>
          <w:p w14:paraId="2EB4EC54" w14:textId="77777777" w:rsidR="00890C70" w:rsidRDefault="00890C70" w:rsidP="00890C70">
            <w:r>
              <w:t>- Eye color: string</w:t>
            </w:r>
          </w:p>
          <w:p w14:paraId="6DDB1340" w14:textId="77777777" w:rsidR="00890C70" w:rsidRDefault="00890C70" w:rsidP="00890C70">
            <w:r>
              <w:t xml:space="preserve">- phrases: </w:t>
            </w:r>
            <w:proofErr w:type="spellStart"/>
            <w:r>
              <w:t>DollPhrases</w:t>
            </w:r>
            <w:proofErr w:type="spellEnd"/>
          </w:p>
          <w:p w14:paraId="087E7C0F" w14:textId="77777777" w:rsidR="00890C70" w:rsidRDefault="00890C70" w:rsidP="00890C70">
            <w:r>
              <w:t xml:space="preserve">- </w:t>
            </w:r>
            <w:proofErr w:type="spellStart"/>
            <w:r>
              <w:t>breakableDuration</w:t>
            </w:r>
            <w:proofErr w:type="spellEnd"/>
            <w:r>
              <w:t>: int</w:t>
            </w:r>
          </w:p>
        </w:tc>
      </w:tr>
      <w:tr w:rsidR="00890C70" w14:paraId="01C8B76C" w14:textId="77777777" w:rsidTr="00890C70">
        <w:tc>
          <w:tcPr>
            <w:tcW w:w="2425" w:type="dxa"/>
          </w:tcPr>
          <w:p w14:paraId="38431D52" w14:textId="77777777" w:rsidR="00890C70" w:rsidRDefault="00890C70" w:rsidP="00890C70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C315B8A" wp14:editId="5C91848A">
                      <wp:simplePos x="0" y="0"/>
                      <wp:positionH relativeFrom="column">
                        <wp:posOffset>633980</wp:posOffset>
                      </wp:positionH>
                      <wp:positionV relativeFrom="paragraph">
                        <wp:posOffset>190647</wp:posOffset>
                      </wp:positionV>
                      <wp:extent cx="45719" cy="218233"/>
                      <wp:effectExtent l="38100" t="38100" r="50165" b="29845"/>
                      <wp:wrapNone/>
                      <wp:docPr id="3" name="Straight Arrow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5719" cy="21823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729F56C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3" o:spid="_x0000_s1026" type="#_x0000_t32" style="position:absolute;margin-left:49.9pt;margin-top:15pt;width:3.6pt;height:17.2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t xml:space="preserve">+ </w:t>
            </w:r>
            <w:proofErr w:type="gramStart"/>
            <w:r>
              <w:t>play(</w:t>
            </w:r>
            <w:proofErr w:type="gramEnd"/>
            <w:r>
              <w:t>)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7737"/>
        <w:tblW w:w="0" w:type="auto"/>
        <w:tblLook w:val="04A0" w:firstRow="1" w:lastRow="0" w:firstColumn="1" w:lastColumn="0" w:noHBand="0" w:noVBand="1"/>
      </w:tblPr>
      <w:tblGrid>
        <w:gridCol w:w="3325"/>
      </w:tblGrid>
      <w:tr w:rsidR="00890C70" w14:paraId="100C24C2" w14:textId="77777777" w:rsidTr="00890C70">
        <w:trPr>
          <w:trHeight w:val="620"/>
        </w:trPr>
        <w:tc>
          <w:tcPr>
            <w:tcW w:w="3325" w:type="dxa"/>
          </w:tcPr>
          <w:p w14:paraId="2C533B06" w14:textId="77777777" w:rsidR="00890C70" w:rsidRPr="00E13A51" w:rsidRDefault="00890C70" w:rsidP="00890C70">
            <w:pPr>
              <w:jc w:val="center"/>
              <w:rPr>
                <w:b/>
                <w:bCs/>
              </w:rPr>
            </w:pPr>
            <w:r w:rsidRPr="00E13A51">
              <w:rPr>
                <w:b/>
                <w:bCs/>
              </w:rPr>
              <w:t>Robot</w:t>
            </w:r>
          </w:p>
        </w:tc>
      </w:tr>
      <w:tr w:rsidR="00890C70" w14:paraId="646E22EB" w14:textId="77777777" w:rsidTr="00890C70">
        <w:tc>
          <w:tcPr>
            <w:tcW w:w="3325" w:type="dxa"/>
          </w:tcPr>
          <w:p w14:paraId="3CEAD635" w14:textId="77777777" w:rsidR="00890C70" w:rsidRDefault="00890C70" w:rsidP="00890C70">
            <w:r>
              <w:t>- charge: int</w:t>
            </w:r>
          </w:p>
          <w:p w14:paraId="18287DC8" w14:textId="77777777" w:rsidR="00890C70" w:rsidRDefault="00890C70" w:rsidP="00890C70">
            <w:r>
              <w:t xml:space="preserve">- sound: </w:t>
            </w:r>
            <w:proofErr w:type="spellStart"/>
            <w:r>
              <w:t>RobotSounds</w:t>
            </w:r>
            <w:proofErr w:type="spellEnd"/>
          </w:p>
        </w:tc>
      </w:tr>
      <w:tr w:rsidR="00890C70" w14:paraId="2EB5DAA6" w14:textId="77777777" w:rsidTr="00890C70">
        <w:tc>
          <w:tcPr>
            <w:tcW w:w="3325" w:type="dxa"/>
          </w:tcPr>
          <w:p w14:paraId="703E733A" w14:textId="77777777" w:rsidR="00890C70" w:rsidRDefault="00890C70" w:rsidP="00890C70">
            <w:r>
              <w:t xml:space="preserve">+ </w:t>
            </w:r>
            <w:proofErr w:type="gramStart"/>
            <w:r>
              <w:t>Robot(</w:t>
            </w:r>
            <w:proofErr w:type="gramEnd"/>
            <w:r>
              <w:t xml:space="preserve">String </w:t>
            </w:r>
            <w:proofErr w:type="spellStart"/>
            <w:r>
              <w:t>productCode</w:t>
            </w:r>
            <w:proofErr w:type="spellEnd"/>
            <w:r>
              <w:t xml:space="preserve">, Double </w:t>
            </w:r>
            <w:proofErr w:type="spellStart"/>
            <w:r>
              <w:t>msrp</w:t>
            </w:r>
            <w:proofErr w:type="spellEnd"/>
            <w:r>
              <w:t>)</w:t>
            </w:r>
          </w:p>
          <w:p w14:paraId="26D75A74" w14:textId="77777777" w:rsidR="00890C70" w:rsidRDefault="00890C70" w:rsidP="00890C70">
            <w:r>
              <w:t xml:space="preserve">+ </w:t>
            </w:r>
            <w:proofErr w:type="gramStart"/>
            <w:r>
              <w:t>play(</w:t>
            </w:r>
            <w:proofErr w:type="gramEnd"/>
            <w:r>
              <w:t>)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2337"/>
        <w:tblW w:w="0" w:type="auto"/>
        <w:tblLook w:val="04A0" w:firstRow="1" w:lastRow="0" w:firstColumn="1" w:lastColumn="0" w:noHBand="0" w:noVBand="1"/>
      </w:tblPr>
      <w:tblGrid>
        <w:gridCol w:w="4529"/>
      </w:tblGrid>
      <w:tr w:rsidR="00085087" w14:paraId="2C6791D8" w14:textId="77777777" w:rsidTr="00085087">
        <w:trPr>
          <w:trHeight w:val="800"/>
        </w:trPr>
        <w:tc>
          <w:tcPr>
            <w:tcW w:w="4529" w:type="dxa"/>
          </w:tcPr>
          <w:p w14:paraId="06A6145B" w14:textId="6B5FF01D" w:rsidR="00085087" w:rsidRPr="00085087" w:rsidRDefault="00085087" w:rsidP="0008508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lex</w:t>
            </w:r>
          </w:p>
        </w:tc>
      </w:tr>
      <w:tr w:rsidR="00085087" w14:paraId="7144F0C1" w14:textId="77777777" w:rsidTr="00085087">
        <w:tc>
          <w:tcPr>
            <w:tcW w:w="4529" w:type="dxa"/>
          </w:tcPr>
          <w:p w14:paraId="1C52DA72" w14:textId="74168719" w:rsidR="00085087" w:rsidRDefault="00085087" w:rsidP="00085087">
            <w:pPr>
              <w:pStyle w:val="ListParagraph"/>
              <w:numPr>
                <w:ilvl w:val="0"/>
                <w:numId w:val="3"/>
              </w:numPr>
            </w:pPr>
            <w:r>
              <w:t xml:space="preserve">Factory: </w:t>
            </w:r>
            <w:proofErr w:type="gramStart"/>
            <w:r>
              <w:t>Factory[</w:t>
            </w:r>
            <w:proofErr w:type="gramEnd"/>
            <w:r>
              <w:t>]</w:t>
            </w:r>
          </w:p>
          <w:p w14:paraId="31930C20" w14:textId="284E90CF" w:rsidR="00085087" w:rsidRDefault="00085087" w:rsidP="00085087">
            <w:pPr>
              <w:pStyle w:val="ListParagraph"/>
              <w:numPr>
                <w:ilvl w:val="0"/>
                <w:numId w:val="3"/>
              </w:numPr>
            </w:pPr>
          </w:p>
        </w:tc>
      </w:tr>
      <w:tr w:rsidR="00085087" w14:paraId="7DB22620" w14:textId="77777777" w:rsidTr="00085087">
        <w:trPr>
          <w:trHeight w:val="885"/>
        </w:trPr>
        <w:tc>
          <w:tcPr>
            <w:tcW w:w="4529" w:type="dxa"/>
          </w:tcPr>
          <w:p w14:paraId="549F59B9" w14:textId="1CC749D9" w:rsidR="00085087" w:rsidRDefault="00085087" w:rsidP="00085087">
            <w:r>
              <w:t xml:space="preserve">+ Trucks: </w:t>
            </w:r>
            <w:proofErr w:type="gramStart"/>
            <w:r>
              <w:t>Truck[</w:t>
            </w:r>
            <w:proofErr w:type="gramEnd"/>
            <w:r>
              <w:t>]</w:t>
            </w:r>
          </w:p>
          <w:p w14:paraId="17CF1054" w14:textId="77C340FC" w:rsidR="00085087" w:rsidRDefault="00085087" w:rsidP="00085087">
            <w:r>
              <w:t>+</w:t>
            </w:r>
            <w:proofErr w:type="spellStart"/>
            <w:r>
              <w:t>loadTrucks</w:t>
            </w:r>
            <w:proofErr w:type="spellEnd"/>
            <w:r>
              <w:t xml:space="preserve">: </w:t>
            </w:r>
            <w:proofErr w:type="spellStart"/>
            <w:proofErr w:type="gramStart"/>
            <w:r>
              <w:t>Factory:Manufacture</w:t>
            </w:r>
            <w:proofErr w:type="spellEnd"/>
            <w:proofErr w:type="gramEnd"/>
            <w:r>
              <w:t>();</w:t>
            </w:r>
          </w:p>
        </w:tc>
      </w:tr>
    </w:tbl>
    <w:p w14:paraId="26CD5CD9" w14:textId="3E27192C" w:rsidR="00E13A51" w:rsidRDefault="00594F5F" w:rsidP="008C46CE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EDA376A" wp14:editId="16E25EAD">
                <wp:simplePos x="0" y="0"/>
                <wp:positionH relativeFrom="margin">
                  <wp:posOffset>750480</wp:posOffset>
                </wp:positionH>
                <wp:positionV relativeFrom="paragraph">
                  <wp:posOffset>590299</wp:posOffset>
                </wp:positionV>
                <wp:extent cx="3523807" cy="1673609"/>
                <wp:effectExtent l="38100" t="0" r="19685" b="60325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523807" cy="167360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D5AB9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59.1pt;margin-top:46.5pt;width:277.45pt;height:131.8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 w:rsidR="00085087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CFA49D6" wp14:editId="6C4E43EA">
                <wp:simplePos x="0" y="0"/>
                <wp:positionH relativeFrom="column">
                  <wp:posOffset>569728</wp:posOffset>
                </wp:positionH>
                <wp:positionV relativeFrom="paragraph">
                  <wp:posOffset>462708</wp:posOffset>
                </wp:positionV>
                <wp:extent cx="3895946" cy="1014524"/>
                <wp:effectExtent l="38100" t="57150" r="28575" b="3365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895946" cy="101452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BAE039" id="Straight Arrow Connector 7" o:spid="_x0000_s1026" type="#_x0000_t32" style="position:absolute;margin-left:44.85pt;margin-top:36.45pt;width:306.75pt;height:79.9pt;flip:x 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" strokecolor="#4472c4 [3204]" strokeweight=".5pt">
                <v:stroke endarrow="block" joinstyle="miter"/>
              </v:shape>
            </w:pict>
          </mc:Fallback>
        </mc:AlternateContent>
      </w:r>
      <w:r w:rsidR="00085087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2CBCB0E" wp14:editId="126B35D1">
                <wp:simplePos x="0" y="0"/>
                <wp:positionH relativeFrom="column">
                  <wp:posOffset>4306185</wp:posOffset>
                </wp:positionH>
                <wp:positionV relativeFrom="paragraph">
                  <wp:posOffset>594729</wp:posOffset>
                </wp:positionV>
                <wp:extent cx="186823" cy="860868"/>
                <wp:effectExtent l="57150" t="38100" r="22860" b="15875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86823" cy="86086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CC1C84" id="Straight Arrow Connector 6" o:spid="_x0000_s1026" type="#_x0000_t32" style="position:absolute;margin-left:339.05pt;margin-top:46.85pt;width:14.7pt;height:67.8pt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" strokecolor="#4472c4 [3204]" strokeweight=".5pt">
                <v:stroke endarrow="block" joinstyle="miter"/>
              </v:shape>
            </w:pict>
          </mc:Fallback>
        </mc:AlternateContent>
      </w:r>
      <w:r w:rsidR="00085087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3D73989" wp14:editId="1830B49B">
                <wp:simplePos x="0" y="0"/>
                <wp:positionH relativeFrom="column">
                  <wp:posOffset>548463</wp:posOffset>
                </wp:positionH>
                <wp:positionV relativeFrom="paragraph">
                  <wp:posOffset>441443</wp:posOffset>
                </wp:positionV>
                <wp:extent cx="159488" cy="1822598"/>
                <wp:effectExtent l="38100" t="38100" r="31115" b="2540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59488" cy="182259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879BB4" id="Straight Arrow Connector 4" o:spid="_x0000_s1026" type="#_x0000_t32" style="position:absolute;margin-left:43.2pt;margin-top:34.75pt;width:12.55pt;height:143.5pt;flip:x 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="00890C70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4ACDC67" wp14:editId="6E0665FC">
                <wp:simplePos x="0" y="0"/>
                <wp:positionH relativeFrom="margin">
                  <wp:posOffset>1531087</wp:posOffset>
                </wp:positionH>
                <wp:positionV relativeFrom="paragraph">
                  <wp:posOffset>3833228</wp:posOffset>
                </wp:positionV>
                <wp:extent cx="314517" cy="621119"/>
                <wp:effectExtent l="0" t="38100" r="47625" b="2667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4517" cy="6211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81171F" id="Straight Arrow Connector 1" o:spid="_x0000_s1026" type="#_x0000_t32" style="position:absolute;margin-left:120.55pt;margin-top:301.85pt;width:24.75pt;height:48.9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" strokecolor="#4472c4 [3204]" strokeweight=".5pt">
                <v:stroke endarrow="block" joinstyle="miter"/>
                <w10:wrap anchorx="margin"/>
              </v:shape>
            </w:pict>
          </mc:Fallback>
        </mc:AlternateContent>
      </w:r>
      <w:r w:rsidR="00890C70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B4382D2" wp14:editId="707AA6DB">
                <wp:simplePos x="0" y="0"/>
                <wp:positionH relativeFrom="column">
                  <wp:posOffset>1845635</wp:posOffset>
                </wp:positionH>
                <wp:positionV relativeFrom="paragraph">
                  <wp:posOffset>3837527</wp:posOffset>
                </wp:positionV>
                <wp:extent cx="1099584" cy="1042123"/>
                <wp:effectExtent l="38100" t="38100" r="24765" b="2476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99584" cy="104212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4BD45E" id="Straight Arrow Connector 2" o:spid="_x0000_s1026" type="#_x0000_t32" style="position:absolute;margin-left:145.35pt;margin-top:302.15pt;width:86.6pt;height:82.0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</w:p>
    <w:sectPr w:rsidR="00E13A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4A5547"/>
    <w:multiLevelType w:val="hybridMultilevel"/>
    <w:tmpl w:val="DAE29150"/>
    <w:lvl w:ilvl="0" w:tplc="4C0281D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4219BF"/>
    <w:multiLevelType w:val="hybridMultilevel"/>
    <w:tmpl w:val="78A02B3E"/>
    <w:lvl w:ilvl="0" w:tplc="8B70D0D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BF66F1"/>
    <w:multiLevelType w:val="hybridMultilevel"/>
    <w:tmpl w:val="FBA47A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sTAwNDI2MrcwNTZT0lEKTi0uzszPAykwrQUAIdiauSwAAAA="/>
  </w:docVars>
  <w:rsids>
    <w:rsidRoot w:val="007233FC"/>
    <w:rsid w:val="00085087"/>
    <w:rsid w:val="00225C9F"/>
    <w:rsid w:val="00594F5F"/>
    <w:rsid w:val="00647081"/>
    <w:rsid w:val="007233FC"/>
    <w:rsid w:val="00890C70"/>
    <w:rsid w:val="008C46CE"/>
    <w:rsid w:val="00AC6153"/>
    <w:rsid w:val="00AE4A6F"/>
    <w:rsid w:val="00D4091E"/>
    <w:rsid w:val="00E13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B297DD"/>
  <w15:chartTrackingRefBased/>
  <w15:docId w15:val="{C866931B-AA5D-4E19-9907-448DF9A2C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61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091E"/>
    <w:pPr>
      <w:ind w:left="720"/>
      <w:contextualSpacing/>
    </w:pPr>
  </w:style>
  <w:style w:type="table" w:styleId="TableGrid">
    <w:name w:val="Table Grid"/>
    <w:basedOn w:val="TableNormal"/>
    <w:uiPriority w:val="39"/>
    <w:rsid w:val="00E13A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BD771239-F780-4FA0-80BD-CC3DD23C1F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</Pages>
  <Words>107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 Moon (RIT Student)</dc:creator>
  <cp:keywords/>
  <dc:description/>
  <cp:lastModifiedBy>Jin Moon (RIT Student)</cp:lastModifiedBy>
  <cp:revision>6</cp:revision>
  <dcterms:created xsi:type="dcterms:W3CDTF">2021-02-04T21:33:00Z</dcterms:created>
  <dcterms:modified xsi:type="dcterms:W3CDTF">2021-02-13T19:06:00Z</dcterms:modified>
</cp:coreProperties>
</file>